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Brazil</w:t>
      </w:r>
      <w:r>
        <w:t xml:space="preserve"> </w:t>
      </w:r>
      <w:r>
        <w:t xml:space="preserve">São</w:t>
      </w:r>
      <w:r>
        <w:t xml:space="preserve"> </w:t>
      </w:r>
      <w:r>
        <w:t xml:space="preserve">Paulo</w:t>
      </w:r>
    </w:p>
    <w:bookmarkStart w:id="24" w:name="X713a3a2f76fdd9d5663c7ab46983f5280dbfad8"/>
    <w:p>
      <w:pPr>
        <w:pStyle w:val="Heading1"/>
      </w:pPr>
      <w:r>
        <w:t xml:space="preserve">Cover Letter for Laboratory Technician Position in Brazil São Paulo</w:t>
      </w:r>
    </w:p>
    <w:p>
      <w:pPr>
        <w:pStyle w:val="FirstParagraph"/>
      </w:pPr>
      <w:r>
        <w:t xml:space="preserve">Dear [Hiring Manager's Name],</w:t>
      </w:r>
    </w:p>
    <w:p>
      <w:pPr>
        <w:pStyle w:val="BodyText"/>
      </w:pPr>
      <w:r>
        <w:t xml:space="preserve">I am writing to express my enthusiastic interest in the Laboratory Technician position at [Company Name] in São Paulo, Brazil. As a dedicated and skilled professional with extensive experience in laboratory environments, I am eager to contribute my expertise to your team while immersing myself in the dynamic scientific and industrial landscape of Brazil. My background aligns seamlessly with the requirements of this role, and I am particularly drawn to the opportunity to work in São Paulo, a city renowned for its cutting-edge research institutions, pharmaceutical advancements, and thriving biotechnology sector.</w:t>
      </w:r>
    </w:p>
    <w:p>
      <w:pPr>
        <w:pStyle w:val="BodyText"/>
      </w:pPr>
      <w:r>
        <w:t xml:space="preserve">With over [X years] of hands-on experience as a Laboratory Technician in [previous location or industry], I have developed a strong foundation in laboratory operations, data analysis, and quality control. My career has been defined by meticulous attention to detail, a commitment to safety protocols, and the ability to adapt to evolving scientific methodologies. Whether working in academic research settings, pharmaceutical companies, or environmental testing facilities, I have consistently demonstrated my capacity to support critical experiments and ensure compliance with industry standards.</w:t>
      </w:r>
    </w:p>
    <w:bookmarkStart w:id="20" w:name="key-qualifications-and-experience"/>
    <w:p>
      <w:pPr>
        <w:pStyle w:val="Heading2"/>
      </w:pPr>
      <w:r>
        <w:t xml:space="preserve">Key Qualifications and Experience</w:t>
      </w:r>
    </w:p>
    <w:p>
      <w:pPr>
        <w:pStyle w:val="FirstParagraph"/>
      </w:pPr>
      <w:r>
        <w:t xml:space="preserve">One of my core strengths is my proficiency in operating advanced laboratory equipment, including spectrophotometers, centrifuges, and chromatography systems. In my previous role at [Previous Employer], I was responsible for conducting routine tests on chemical and biological samples, maintaining inventory of reagents and supplies, and collaborating with senior scientists to troubleshoot experimental challenges. This experience honed my ability to work independently while remaining a valuable team member in fast-paced environments.</w:t>
      </w:r>
    </w:p>
    <w:p>
      <w:pPr>
        <w:pStyle w:val="BodyText"/>
      </w:pPr>
      <w:r>
        <w:t xml:space="preserve">Another critical aspect of my expertise lies in data management and documentation. I have extensive experience using laboratory information management systems (LIMS) to track experiments, analyze results, and prepare reports for stakeholders. My attention to detail ensures that all records are accurate and compliant with regulatory requirements, which is essential in industries where precision can impact public health or environmental safety.</w:t>
      </w:r>
    </w:p>
    <w:p>
      <w:pPr>
        <w:pStyle w:val="BodyText"/>
      </w:pPr>
      <w:r>
        <w:t xml:space="preserve">Additionally, I have a proven ability to maintain a safe and organized laboratory workspace. I am well-versed in following standard operating procedures (SOPs) and adhering to local regulations such as the Brazilian National Agency for Sanitary Vigilance (ANVISA) guidelines. My proactive approach to safety includes regular equipment maintenance, proper disposal of hazardous materials, and conducting risk assessments to mitigate potential hazards.</w:t>
      </w:r>
    </w:p>
    <w:bookmarkEnd w:id="20"/>
    <w:bookmarkStart w:id="21" w:name="why-brazil-são-paulo"/>
    <w:p>
      <w:pPr>
        <w:pStyle w:val="Heading2"/>
      </w:pPr>
      <w:r>
        <w:t xml:space="preserve">Why Brazil São Paulo?</w:t>
      </w:r>
    </w:p>
    <w:p>
      <w:pPr>
        <w:pStyle w:val="FirstParagraph"/>
      </w:pPr>
      <w:r>
        <w:t xml:space="preserve">São Paulo is a hub of innovation and scientific progress in Brazil, home to leading universities, research centers, and industries that prioritize technological advancement. I am particularly inspired by the city’s role in advancing healthcare solutions through its pharmaceutical sector and its commitment to sustainable practices in environmental science. Working in São Paulo would allow me to contribute to projects that have a tangible impact on both local communities and global challenges, such as climate change or public health initiatives.</w:t>
      </w:r>
    </w:p>
    <w:p>
      <w:pPr>
        <w:pStyle w:val="BodyText"/>
      </w:pPr>
      <w:r>
        <w:t xml:space="preserve">Moreover, I am deeply interested in the cultural and professional opportunities that São Paulo offers. The city’s diverse population and international business environment foster a collaborative atmosphere where professionals from around the world come together to drive innovation. I am eager to engage with this vibrant ecosystem, learn from local experts, and bring my technical skills to support your organization’s mission.</w:t>
      </w:r>
    </w:p>
    <w:bookmarkEnd w:id="21"/>
    <w:bookmarkStart w:id="22" w:name="alignment-with-company-names-goals"/>
    <w:p>
      <w:pPr>
        <w:pStyle w:val="Heading2"/>
      </w:pPr>
      <w:r>
        <w:t xml:space="preserve">Alignment with [Company Name]’s Goals</w:t>
      </w:r>
    </w:p>
    <w:p>
      <w:pPr>
        <w:pStyle w:val="FirstParagraph"/>
      </w:pPr>
      <w:r>
        <w:t xml:space="preserve">I understand that [Company Name] is dedicated to [mention specific company values or projects, e.g., "advancing medical research" or "developing eco-friendly technologies"]. My background in laboratory science, combined with my passion for problem-solving, makes me an ideal candidate to contribute to your team. I am particularly drawn to the opportunity to work on [specific project or area of interest related to the company], as it aligns with my experience in [related skill or field].</w:t>
      </w:r>
    </w:p>
    <w:p>
      <w:pPr>
        <w:pStyle w:val="BodyText"/>
      </w:pPr>
      <w:r>
        <w:t xml:space="preserve">My ability to work efficiently under pressure, coupled with my strong communication skills, ensures that I can collaborate effectively with cross-functional teams. Whether assisting in data collection, preparing samples for analysis, or presenting findings to colleagues, I am committed to delivering results that meet the highest standards of quality and accuracy.</w:t>
      </w:r>
    </w:p>
    <w:bookmarkEnd w:id="22"/>
    <w:bookmarkStart w:id="23" w:name="conclusion"/>
    <w:p>
      <w:pPr>
        <w:pStyle w:val="Heading2"/>
      </w:pPr>
      <w:r>
        <w:t xml:space="preserve">Conclusion</w:t>
      </w:r>
    </w:p>
    <w:p>
      <w:pPr>
        <w:pStyle w:val="FirstParagraph"/>
      </w:pPr>
      <w:r>
        <w:t xml:space="preserve">I would be honored to bring my skills and dedication to [Company Name] as a Laboratory Technician in São Paulo. I am confident that my experience, technical expertise, and enthusiasm for scientific exploration make me a strong fit for this role. I welcome the opportunity to discuss how my background aligns with your needs and contribute to the success of your organization.</w:t>
      </w:r>
    </w:p>
    <w:p>
      <w:pPr>
        <w:pStyle w:val="BodyText"/>
      </w:pPr>
      <w:r>
        <w:t xml:space="preserve">Thank you for considering my application. I look forward to the possibility of working together in Brazil’s exciting and innovative laboratory environment.</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 Brazil São Paulo</dc:title>
  <dc:creator/>
  <dc:language>en</dc:language>
  <cp:keywords/>
  <dcterms:created xsi:type="dcterms:W3CDTF">2026-07-23T15:43:44Z</dcterms:created>
  <dcterms:modified xsi:type="dcterms:W3CDTF">2026-07-23T15:43:44Z</dcterms:modified>
</cp:coreProperties>
</file>

<file path=docProps/custom.xml><?xml version="1.0" encoding="utf-8"?>
<Properties xmlns="http://schemas.openxmlformats.org/officeDocument/2006/custom-properties" xmlns:vt="http://schemas.openxmlformats.org/officeDocument/2006/docPropsVTypes"/>
</file>